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Baker position at your esteemed establishment in India Bangalore. As a passionate and experienced baker with a deep appreciation for the culinary traditions of this vibrant city, I am eager to contribute my skills, creativity, and dedication to your team. My journey as a baker has been shaped by years of honing my craft, embracing the unique flavors of Indian cuisine, and understanding the dynamic demands of Bangalore’s thriving food culture. This opportunity aligns perfectly with my professional aspirations and personal commitment to delivering exceptional baked goods that resonate with local tastes.</w:t>
      </w:r>
    </w:p>
    <w:p>
      <w:pPr>
        <w:pStyle w:val="BodyText"/>
      </w:pPr>
      <w:r>
        <w:t xml:space="preserve">Having worked in various bakeries across India, I have developed a comprehensive understanding of the baking industry, from mastering traditional techniques to innovating modern recipes. My experience includes managing daily operations such as ingredient sourcing, recipe development, and maintaining high standards of hygiene and quality. In Bangalore, where the fusion of global and local flavors is celebrated, I have learned to adapt my skills to meet the expectations of a diverse clientele. Whether crafting classic Indian breads like naan and paratha or experimenting with Western pastries like croissants and macarons, I strive to create products that are both authentic and innovative.</w:t>
      </w:r>
    </w:p>
    <w:p>
      <w:pPr>
        <w:pStyle w:val="BodyText"/>
      </w:pPr>
      <w:r>
        <w:t xml:space="preserve">What sets me apart as a baker is my unwavering attention to detail and my ability to balance tradition with creativity. In India Bangalore, where the food scene is as diverse as its people, I have consistently sought to understand the cultural significance of ingredients and techniques. For instance, I have worked closely with local farmers to source organic wheat and dairy products, ensuring that every baked good reflects the freshness and quality that Bangalore’s discerning customers expect. My ability to adapt recipes to suit regional preferences—such as incorporating spices like cardamom or saffron into desserts—has been a key factor in my success.</w:t>
      </w:r>
    </w:p>
    <w:p>
      <w:pPr>
        <w:pStyle w:val="BodyText"/>
      </w:pPr>
      <w:r>
        <w:t xml:space="preserve">In addition to my technical skills, I bring a strong work ethic and a collaborative spirit. I thrive in fast-paced environments and am comfortable working both independently and as part of a team. During my time at [Previous Bakery Name] in Bangalore, I played a pivotal role in streamlining the production process, which led to a 20% increase in daily output without compromising on quality. My colleagues often praised my ability to remain calm under pressure and my willingness to share knowledge with others. These experiences have taught me the importance of teamwork and mutual respect in achieving common goals.</w:t>
      </w:r>
    </w:p>
    <w:p>
      <w:pPr>
        <w:pStyle w:val="BodyText"/>
      </w:pPr>
      <w:r>
        <w:t xml:space="preserve">As a baker, I understand that the role extends beyond the kitchen. In India Bangalore, where food is deeply intertwined with culture and community, I believe a baker must also be a storyteller. Each loaf of bread or pastry I create carries the essence of tradition, innovation, and passion. This philosophy has driven me to participate in local food festivals and workshops, where I have had the opportunity to engage with customers and fellow professionals. These interactions have not only broadened my perspective but also reinforced my belief that baking is about connecting people through shared experiences.</w:t>
      </w:r>
    </w:p>
    <w:p>
      <w:pPr>
        <w:pStyle w:val="BodyText"/>
      </w:pPr>
      <w:r>
        <w:t xml:space="preserve">What excites me most about the opportunity at your bakery is the chance to contribute to a legacy of excellence in India Bangalore. I am particularly drawn to your commitment to using locally sourced ingredients and creating baked goods that reflect the city’s unique identity. I am confident that my background in both traditional and contemporary baking, combined with my deep connection to Indian culture, will enable me to make a meaningful contribution to your team. I am also eager to learn from your experienced staff and grow alongside a team that shares my dedication to quality and innovation.</w:t>
      </w:r>
    </w:p>
    <w:p>
      <w:pPr>
        <w:pStyle w:val="BodyText"/>
      </w:pPr>
      <w:r>
        <w:t xml:space="preserve">My journey as a baker has been defined by a love for the craft and a desire to serve others through food. In India Bangalore, where the aroma of freshly baked breads often fills the air, I have witnessed firsthand how baking can bring people together. Whether it’s the comforting smell of buttery croissants in a morning café or the rich flavors of a spiced cake at a festival, I am driven by the joy that my work brings to others. This passion is what motivates me to continuously strive for excellence and push the boundaries of what is possible in the kitchen.</w:t>
      </w:r>
    </w:p>
    <w:p>
      <w:pPr>
        <w:pStyle w:val="BodyText"/>
      </w:pPr>
      <w:r>
        <w:t xml:space="preserve">I would be honored to have the opportunity to discuss how my skills and experiences align with your needs. I am available at your convenience for an interview and can be reached at [Your Phone Number] or [Your Email Address]. Thank you for considering my application, and I look forward to the possibility of contributing to the success of your bakery in India Bangalo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India Bangalore</dc:title>
  <dc:creator/>
  <dc:language>en</dc:language>
  <cp:keywords/>
  <dcterms:created xsi:type="dcterms:W3CDTF">2026-07-21T06:02:03Z</dcterms:created>
  <dcterms:modified xsi:type="dcterms:W3CDTF">2026-07-21T06:02:03Z</dcterms:modified>
</cp:coreProperties>
</file>

<file path=docProps/custom.xml><?xml version="1.0" encoding="utf-8"?>
<Properties xmlns="http://schemas.openxmlformats.org/officeDocument/2006/custom-properties" xmlns:vt="http://schemas.openxmlformats.org/officeDocument/2006/docPropsVTypes"/>
</file>